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ECE80" w14:textId="77777777" w:rsidR="00F2424A" w:rsidRPr="00F2424A" w:rsidRDefault="00F2424A" w:rsidP="00F2424A">
      <w:pPr>
        <w:jc w:val="center"/>
        <w:rPr>
          <w:b/>
          <w:sz w:val="28"/>
        </w:rPr>
      </w:pPr>
      <w:r w:rsidRPr="00F2424A">
        <w:rPr>
          <w:b/>
          <w:sz w:val="28"/>
        </w:rPr>
        <w:t>ICE/</w:t>
      </w:r>
      <w:r w:rsidR="00E7494B">
        <w:rPr>
          <w:b/>
          <w:sz w:val="28"/>
        </w:rPr>
        <w:t>DECOMP</w:t>
      </w:r>
      <w:r w:rsidRPr="00F2424A">
        <w:rPr>
          <w:b/>
          <w:sz w:val="28"/>
        </w:rPr>
        <w:t xml:space="preserve">  -  UFRRJ  </w:t>
      </w:r>
    </w:p>
    <w:p w14:paraId="3FD4D69F" w14:textId="56AFE66D" w:rsidR="00F2424A" w:rsidRPr="00F2424A" w:rsidRDefault="00E7494B" w:rsidP="00F2424A">
      <w:pPr>
        <w:jc w:val="center"/>
        <w:rPr>
          <w:b/>
          <w:sz w:val="28"/>
        </w:rPr>
      </w:pPr>
      <w:r>
        <w:rPr>
          <w:b/>
          <w:sz w:val="28"/>
        </w:rPr>
        <w:t>OPT</w:t>
      </w:r>
      <w:r w:rsidR="00F2424A" w:rsidRPr="00F2424A">
        <w:rPr>
          <w:b/>
          <w:sz w:val="28"/>
        </w:rPr>
        <w:t>. Prova BD II 20</w:t>
      </w:r>
      <w:r w:rsidR="00613D47">
        <w:rPr>
          <w:b/>
          <w:sz w:val="28"/>
        </w:rPr>
        <w:t>21</w:t>
      </w:r>
      <w:r w:rsidR="0098749C">
        <w:rPr>
          <w:b/>
          <w:sz w:val="28"/>
        </w:rPr>
        <w:t>-2</w:t>
      </w:r>
      <w:r w:rsidR="00F2424A" w:rsidRPr="00F2424A">
        <w:rPr>
          <w:b/>
          <w:sz w:val="28"/>
        </w:rPr>
        <w:t xml:space="preserve">  Prof sergio Serra</w:t>
      </w:r>
    </w:p>
    <w:p w14:paraId="633A6E99" w14:textId="77777777" w:rsidR="00F2424A" w:rsidRDefault="00F2424A">
      <w:r>
        <w:t>Nome:_______________________________________________ Nota: __________________</w:t>
      </w:r>
    </w:p>
    <w:p w14:paraId="33D84C71" w14:textId="75957F0E" w:rsidR="00091488" w:rsidRPr="00276D33" w:rsidRDefault="00F2424A" w:rsidP="00091488">
      <w:pPr>
        <w:jc w:val="center"/>
        <w:rPr>
          <w:b/>
        </w:rPr>
      </w:pPr>
      <w:r>
        <w:rPr>
          <w:b/>
        </w:rPr>
        <w:t xml:space="preserve">Prova </w:t>
      </w:r>
      <w:r w:rsidR="00B9528F">
        <w:rPr>
          <w:b/>
        </w:rPr>
        <w:t>individual</w:t>
      </w:r>
      <w:r>
        <w:rPr>
          <w:b/>
        </w:rPr>
        <w:t xml:space="preserve">. Cada questão vale </w:t>
      </w:r>
      <w:r w:rsidR="00E7494B">
        <w:rPr>
          <w:b/>
        </w:rPr>
        <w:t>3.33</w:t>
      </w:r>
      <w:r>
        <w:rPr>
          <w:b/>
        </w:rPr>
        <w:t xml:space="preserve"> pontos</w:t>
      </w:r>
      <w:r w:rsidR="002A0858">
        <w:rPr>
          <w:b/>
        </w:rPr>
        <w:t xml:space="preserve">. </w:t>
      </w:r>
      <w:r w:rsidR="002A0858" w:rsidRPr="002A0858">
        <w:rPr>
          <w:b/>
        </w:rPr>
        <w:t>Adotaremos os mesmos critérios de entrega via SIGAA igual ao da P2</w:t>
      </w:r>
      <w:r w:rsidR="00091488">
        <w:rPr>
          <w:b/>
        </w:rPr>
        <w:t xml:space="preserve">. </w:t>
      </w:r>
      <w:r w:rsidR="00091488">
        <w:rPr>
          <w:b/>
        </w:rPr>
        <w:t xml:space="preserve">Favor devolver assinado e somente em formato PDF. </w:t>
      </w:r>
      <w:r w:rsidR="00091488" w:rsidRPr="00276D33">
        <w:rPr>
          <w:b/>
        </w:rPr>
        <w:t>FAVOR Enviar as respostas de todas as atividade</w:t>
      </w:r>
      <w:r w:rsidR="00091488">
        <w:rPr>
          <w:b/>
        </w:rPr>
        <w:t>s</w:t>
      </w:r>
      <w:r w:rsidR="00091488" w:rsidRPr="00276D33">
        <w:rPr>
          <w:b/>
        </w:rPr>
        <w:t xml:space="preserve"> assíncronas indicadas da segunda parte da matéria</w:t>
      </w:r>
      <w:r w:rsidR="00091488">
        <w:rPr>
          <w:b/>
        </w:rPr>
        <w:t>.</w:t>
      </w:r>
    </w:p>
    <w:p w14:paraId="09DE6513" w14:textId="77777777" w:rsidR="00091488" w:rsidRDefault="00091488" w:rsidP="00F2424A">
      <w:pPr>
        <w:jc w:val="center"/>
        <w:rPr>
          <w:b/>
        </w:rPr>
      </w:pPr>
    </w:p>
    <w:p w14:paraId="650A466A" w14:textId="77777777" w:rsidR="00F2424A" w:rsidRPr="00F2424A" w:rsidRDefault="00F2424A">
      <w:pPr>
        <w:rPr>
          <w:b/>
        </w:rPr>
      </w:pPr>
      <w:r w:rsidRPr="00F2424A">
        <w:rPr>
          <w:b/>
        </w:rPr>
        <w:t>1ª Questão</w:t>
      </w:r>
    </w:p>
    <w:p w14:paraId="563C2DB8" w14:textId="07FD1EC4" w:rsidR="00F2424A" w:rsidRDefault="00F2424A">
      <w:r>
        <w:t>Descreva em termos de operadores relacionais as 12 regras heurísticas utilizadas no processamento de consultas</w:t>
      </w:r>
      <w:r w:rsidR="00B9528F">
        <w:t xml:space="preserve"> SQL. Como elas são utilizadas pelos SGBDs, Dê um exemplo relacioando ao MySQL.</w:t>
      </w:r>
      <w:r w:rsidR="00E7494B">
        <w:t xml:space="preserve"> </w:t>
      </w:r>
    </w:p>
    <w:p w14:paraId="5DB2C42F" w14:textId="77777777" w:rsidR="00F2424A" w:rsidRDefault="00F2424A"/>
    <w:p w14:paraId="2E1D1ED6" w14:textId="77777777" w:rsidR="00F2424A" w:rsidRPr="00F2424A" w:rsidRDefault="00F2424A">
      <w:pPr>
        <w:rPr>
          <w:b/>
        </w:rPr>
      </w:pPr>
      <w:r w:rsidRPr="00F2424A">
        <w:rPr>
          <w:b/>
        </w:rPr>
        <w:t>2ª. Questão</w:t>
      </w:r>
    </w:p>
    <w:p w14:paraId="2E34B077" w14:textId="77777777" w:rsidR="00F2424A" w:rsidRDefault="00E7494B">
      <w:r>
        <w:t>Qual a diferenças entre deadlock, locks e starvation em SGBDs relacionais, escreva o pseudo código apresentando cada um desses estados.</w:t>
      </w:r>
    </w:p>
    <w:p w14:paraId="36628BF7" w14:textId="77777777" w:rsidR="00F2424A" w:rsidRDefault="00F2424A"/>
    <w:p w14:paraId="7DA04830" w14:textId="77777777" w:rsidR="00F2424A" w:rsidRPr="00F2424A" w:rsidRDefault="00F2424A">
      <w:pPr>
        <w:rPr>
          <w:b/>
        </w:rPr>
      </w:pPr>
      <w:r w:rsidRPr="00F2424A">
        <w:rPr>
          <w:b/>
        </w:rPr>
        <w:t>3ª Questão</w:t>
      </w:r>
    </w:p>
    <w:p w14:paraId="08FE41E4" w14:textId="79E24C9F" w:rsidR="00F2424A" w:rsidRDefault="00B9528F">
      <w:r>
        <w:t xml:space="preserve">As árevores B+ são amplamente utiliazdas pelos SGBDs atuais. </w:t>
      </w:r>
      <w:r w:rsidR="00F2424A">
        <w:t>O que</w:t>
      </w:r>
      <w:r w:rsidR="00A503F2">
        <w:t xml:space="preserve"> é a ordem p de uma árvore B+? D</w:t>
      </w:r>
      <w:r w:rsidR="00F2424A">
        <w:t>escreva as estrutura da estrutura interna dos nós e de folhas de uma árvore B+.</w:t>
      </w:r>
    </w:p>
    <w:p w14:paraId="1D328366" w14:textId="77777777" w:rsidR="00F2424A" w:rsidRDefault="00F2424A"/>
    <w:p w14:paraId="35E7A30B" w14:textId="77777777" w:rsidR="00F2424A" w:rsidRDefault="00F2424A">
      <w:r>
        <w:t>Boa sorte</w:t>
      </w:r>
    </w:p>
    <w:sectPr w:rsidR="00F2424A" w:rsidSect="00E5599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zOxMDAzNTK0MDZT0lEKTi0uzszPAykwrgUAuc2jqywAAAA="/>
    <w:docVar w:name="__grammarly61__i" w:val="H4sIAAAAAAAEAKtWckksSQxILCpxzi/NK1GyMqwFAAEhoTITAAAA"/>
    <w:docVar w:name="__grammarly61_1" w:val="H4sIAAAAAAAEAKtWcslPLs1NzSvxTFGyUjIwt0hNM0401U1KNjbUNUlOS9K1NEs21jVOMTI3NDE3NjI0tlTSUQpOLS7OzM8DaTGsBQCzsFDOQwAAAA=="/>
  </w:docVars>
  <w:rsids>
    <w:rsidRoot w:val="00F2424A"/>
    <w:rsid w:val="00001EE5"/>
    <w:rsid w:val="00013AFE"/>
    <w:rsid w:val="00091488"/>
    <w:rsid w:val="000C449B"/>
    <w:rsid w:val="002A0858"/>
    <w:rsid w:val="002A1D2C"/>
    <w:rsid w:val="002C1F67"/>
    <w:rsid w:val="00327C2A"/>
    <w:rsid w:val="00380DB4"/>
    <w:rsid w:val="004D06D9"/>
    <w:rsid w:val="005C0A7A"/>
    <w:rsid w:val="00607807"/>
    <w:rsid w:val="00613D47"/>
    <w:rsid w:val="00617987"/>
    <w:rsid w:val="00717C2A"/>
    <w:rsid w:val="00771549"/>
    <w:rsid w:val="007D317A"/>
    <w:rsid w:val="00932240"/>
    <w:rsid w:val="009402B2"/>
    <w:rsid w:val="0098749C"/>
    <w:rsid w:val="00A503F2"/>
    <w:rsid w:val="00A54E95"/>
    <w:rsid w:val="00B937FE"/>
    <w:rsid w:val="00B9528F"/>
    <w:rsid w:val="00C5161C"/>
    <w:rsid w:val="00CA38FE"/>
    <w:rsid w:val="00D30CBA"/>
    <w:rsid w:val="00DA65C6"/>
    <w:rsid w:val="00DB0514"/>
    <w:rsid w:val="00DB247D"/>
    <w:rsid w:val="00DB2F38"/>
    <w:rsid w:val="00E5599F"/>
    <w:rsid w:val="00E7494B"/>
    <w:rsid w:val="00F2424A"/>
    <w:rsid w:val="00F81BB7"/>
    <w:rsid w:val="00F95427"/>
    <w:rsid w:val="00FF46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FA6A07"/>
  <w15:docId w15:val="{A05B2FDF-F4C7-401A-A13B-D582DF85B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99F"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ra</dc:creator>
  <cp:lastModifiedBy>Sergio Manuel Serra da Cruz PET</cp:lastModifiedBy>
  <cp:revision>5</cp:revision>
  <cp:lastPrinted>2012-05-09T14:23:00Z</cp:lastPrinted>
  <dcterms:created xsi:type="dcterms:W3CDTF">2022-04-25T14:07:00Z</dcterms:created>
  <dcterms:modified xsi:type="dcterms:W3CDTF">2022-04-25T14:37:00Z</dcterms:modified>
</cp:coreProperties>
</file>